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49451E21" w:rsidR="004F1CD0" w:rsidRDefault="00A23E22" w:rsidP="00725C88">
      <w:pPr>
        <w:jc w:val="center"/>
        <w:rPr>
          <w:sz w:val="36"/>
          <w:szCs w:val="36"/>
          <w:lang w:val="en-GB"/>
        </w:rPr>
      </w:pPr>
      <w:r>
        <w:rPr>
          <w:sz w:val="36"/>
          <w:szCs w:val="36"/>
          <w:lang w:val="en-GB"/>
        </w:rPr>
        <w:t>Utah</w:t>
      </w:r>
      <w:r w:rsidR="006C7BE1">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D3B8427"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5276C0">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5276C0">
        <w:rPr>
          <w:sz w:val="22"/>
          <w:szCs w:val="22"/>
          <w:lang w:val="en-GB"/>
        </w:rPr>
        <w:t xml:space="preserve">30 days </w:t>
      </w:r>
      <w:r w:rsidR="00A23E22">
        <w:rPr>
          <w:sz w:val="22"/>
          <w:szCs w:val="22"/>
          <w:lang w:val="en-GB"/>
        </w:rPr>
        <w:t>from</w:t>
      </w:r>
      <w:r w:rsidR="005276C0">
        <w:rPr>
          <w:sz w:val="22"/>
          <w:szCs w:val="22"/>
          <w:lang w:val="en-GB"/>
        </w:rPr>
        <w:t xml:space="preserve"> the </w:t>
      </w:r>
      <w:r w:rsidR="00A23E22">
        <w:rPr>
          <w:sz w:val="22"/>
          <w:szCs w:val="22"/>
          <w:lang w:val="en-GB"/>
        </w:rPr>
        <w:t>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B69A4" w14:textId="77777777" w:rsidR="00CD1900" w:rsidRDefault="00CD1900" w:rsidP="00CB37D9">
      <w:pPr>
        <w:spacing w:after="0" w:line="240" w:lineRule="auto"/>
      </w:pPr>
      <w:r>
        <w:separator/>
      </w:r>
    </w:p>
  </w:endnote>
  <w:endnote w:type="continuationSeparator" w:id="0">
    <w:p w14:paraId="17481000" w14:textId="77777777" w:rsidR="00CD1900" w:rsidRDefault="00CD190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56138" w14:textId="77777777" w:rsidR="00CD1900" w:rsidRDefault="00CD1900" w:rsidP="00CB37D9">
      <w:pPr>
        <w:spacing w:after="0" w:line="240" w:lineRule="auto"/>
      </w:pPr>
      <w:r>
        <w:separator/>
      </w:r>
    </w:p>
  </w:footnote>
  <w:footnote w:type="continuationSeparator" w:id="0">
    <w:p w14:paraId="2AA8040B" w14:textId="77777777" w:rsidR="00CD1900" w:rsidRDefault="00CD190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05E27"/>
    <w:rsid w:val="001404C7"/>
    <w:rsid w:val="00141255"/>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6679F"/>
    <w:rsid w:val="00470D01"/>
    <w:rsid w:val="00473500"/>
    <w:rsid w:val="00486E9C"/>
    <w:rsid w:val="004A2592"/>
    <w:rsid w:val="004A79EC"/>
    <w:rsid w:val="004B7465"/>
    <w:rsid w:val="004D0687"/>
    <w:rsid w:val="004D4601"/>
    <w:rsid w:val="004F1CD0"/>
    <w:rsid w:val="004F46AC"/>
    <w:rsid w:val="004F5D47"/>
    <w:rsid w:val="005276C0"/>
    <w:rsid w:val="00570A17"/>
    <w:rsid w:val="00573B85"/>
    <w:rsid w:val="005F0103"/>
    <w:rsid w:val="005F23D0"/>
    <w:rsid w:val="005F33CE"/>
    <w:rsid w:val="00626F48"/>
    <w:rsid w:val="00633B53"/>
    <w:rsid w:val="0065153E"/>
    <w:rsid w:val="00651AD0"/>
    <w:rsid w:val="0067502D"/>
    <w:rsid w:val="006820EC"/>
    <w:rsid w:val="006B481C"/>
    <w:rsid w:val="006C28BC"/>
    <w:rsid w:val="006C7BE1"/>
    <w:rsid w:val="006D2C62"/>
    <w:rsid w:val="006E33F6"/>
    <w:rsid w:val="006F5F60"/>
    <w:rsid w:val="006F7182"/>
    <w:rsid w:val="0070693C"/>
    <w:rsid w:val="00725C88"/>
    <w:rsid w:val="00732454"/>
    <w:rsid w:val="00734479"/>
    <w:rsid w:val="0074786F"/>
    <w:rsid w:val="00761379"/>
    <w:rsid w:val="00794FCA"/>
    <w:rsid w:val="007A6833"/>
    <w:rsid w:val="007B63B5"/>
    <w:rsid w:val="00817C7B"/>
    <w:rsid w:val="00821BAC"/>
    <w:rsid w:val="00831A9F"/>
    <w:rsid w:val="00837144"/>
    <w:rsid w:val="00850924"/>
    <w:rsid w:val="008602E9"/>
    <w:rsid w:val="00885851"/>
    <w:rsid w:val="008869EE"/>
    <w:rsid w:val="008A0792"/>
    <w:rsid w:val="008C33CD"/>
    <w:rsid w:val="008F0F12"/>
    <w:rsid w:val="008F5FE0"/>
    <w:rsid w:val="00903285"/>
    <w:rsid w:val="009123D9"/>
    <w:rsid w:val="009146FD"/>
    <w:rsid w:val="00926FAB"/>
    <w:rsid w:val="00933CCF"/>
    <w:rsid w:val="00945588"/>
    <w:rsid w:val="00970479"/>
    <w:rsid w:val="00976859"/>
    <w:rsid w:val="00983075"/>
    <w:rsid w:val="009B7CFB"/>
    <w:rsid w:val="009C0333"/>
    <w:rsid w:val="009C73A5"/>
    <w:rsid w:val="00A045A9"/>
    <w:rsid w:val="00A15B5E"/>
    <w:rsid w:val="00A17025"/>
    <w:rsid w:val="00A23E22"/>
    <w:rsid w:val="00A529AC"/>
    <w:rsid w:val="00A56F25"/>
    <w:rsid w:val="00A70E86"/>
    <w:rsid w:val="00A832BE"/>
    <w:rsid w:val="00A85F2D"/>
    <w:rsid w:val="00A92102"/>
    <w:rsid w:val="00A96547"/>
    <w:rsid w:val="00AD6FC0"/>
    <w:rsid w:val="00AE2FA4"/>
    <w:rsid w:val="00AF66C9"/>
    <w:rsid w:val="00B32A3C"/>
    <w:rsid w:val="00B42A67"/>
    <w:rsid w:val="00B763AC"/>
    <w:rsid w:val="00BC0F62"/>
    <w:rsid w:val="00C14017"/>
    <w:rsid w:val="00C55AF5"/>
    <w:rsid w:val="00C576A9"/>
    <w:rsid w:val="00C720B1"/>
    <w:rsid w:val="00C91B90"/>
    <w:rsid w:val="00CA3663"/>
    <w:rsid w:val="00CB2BE9"/>
    <w:rsid w:val="00CB37D9"/>
    <w:rsid w:val="00CD1900"/>
    <w:rsid w:val="00CD2442"/>
    <w:rsid w:val="00CD6FD8"/>
    <w:rsid w:val="00D456A5"/>
    <w:rsid w:val="00D54234"/>
    <w:rsid w:val="00D57323"/>
    <w:rsid w:val="00D740CC"/>
    <w:rsid w:val="00DD2CCC"/>
    <w:rsid w:val="00DF01FC"/>
    <w:rsid w:val="00E37E42"/>
    <w:rsid w:val="00E56037"/>
    <w:rsid w:val="00E85171"/>
    <w:rsid w:val="00E9546D"/>
    <w:rsid w:val="00E96361"/>
    <w:rsid w:val="00F03EE6"/>
    <w:rsid w:val="00F17D37"/>
    <w:rsid w:val="00F3734B"/>
    <w:rsid w:val="00F5521A"/>
    <w:rsid w:val="00F676D4"/>
    <w:rsid w:val="00F717F2"/>
    <w:rsid w:val="00F82796"/>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5</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3:46:00Z</cp:lastPrinted>
  <dcterms:created xsi:type="dcterms:W3CDTF">2020-06-30T23:48:00Z</dcterms:created>
  <dcterms:modified xsi:type="dcterms:W3CDTF">2020-06-30T23:48:00Z</dcterms:modified>
</cp:coreProperties>
</file>